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23015" w:rsidRDefault="00C6564D" w:rsidP="00C6564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OWN OF LIVONIA, LOUISIANA</w:t>
      </w:r>
    </w:p>
    <w:p w:rsidR="00C6564D" w:rsidRDefault="00C6564D" w:rsidP="00C6564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ULVERT APPLICATION AND AGREEMENT</w:t>
      </w:r>
    </w:p>
    <w:p w:rsidR="00C6564D" w:rsidRDefault="00C73A82" w:rsidP="00C6564D">
      <w:pPr>
        <w:jc w:val="center"/>
        <w:rPr>
          <w:b/>
          <w:sz w:val="28"/>
          <w:szCs w:val="28"/>
        </w:rPr>
      </w:pPr>
      <w:r>
        <w:rPr>
          <w:b/>
          <w:noProof/>
          <w:sz w:val="22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CA7AEF" wp14:editId="0ADB147E">
                <wp:simplePos x="0" y="0"/>
                <wp:positionH relativeFrom="column">
                  <wp:posOffset>5114925</wp:posOffset>
                </wp:positionH>
                <wp:positionV relativeFrom="paragraph">
                  <wp:posOffset>194310</wp:posOffset>
                </wp:positionV>
                <wp:extent cx="232913" cy="120770"/>
                <wp:effectExtent l="0" t="0" r="15240" b="127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913" cy="12077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o:spid="_x0000_s1026" style="position:absolute;margin-left:402.75pt;margin-top:15.3pt;width:18.35pt;height:9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" fillcolor="white [3212]" strokecolor="#243f60 [1604]" strokeweight="2pt"/>
            </w:pict>
          </mc:Fallback>
        </mc:AlternateContent>
      </w:r>
    </w:p>
    <w:p w:rsidR="00C6564D" w:rsidRDefault="00C6564D" w:rsidP="00C73A8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020"/>
        </w:tabs>
        <w:spacing w:line="276" w:lineRule="auto"/>
        <w:rPr>
          <w:b/>
          <w:sz w:val="22"/>
          <w:szCs w:val="24"/>
        </w:rPr>
      </w:pPr>
      <w:r w:rsidRPr="00C6564D">
        <w:rPr>
          <w:b/>
          <w:sz w:val="22"/>
          <w:szCs w:val="24"/>
          <w:u w:val="single"/>
        </w:rPr>
        <w:t>IMPORTANT</w:t>
      </w:r>
      <w:r w:rsidRPr="00C6564D">
        <w:rPr>
          <w:sz w:val="22"/>
          <w:szCs w:val="24"/>
        </w:rPr>
        <w:t xml:space="preserve"> – COMPLETE </w:t>
      </w:r>
      <w:r w:rsidRPr="00C6564D">
        <w:rPr>
          <w:sz w:val="22"/>
          <w:szCs w:val="24"/>
          <w:u w:val="single"/>
        </w:rPr>
        <w:t>ALL</w:t>
      </w:r>
      <w:r w:rsidRPr="00C6564D">
        <w:rPr>
          <w:sz w:val="22"/>
          <w:szCs w:val="24"/>
        </w:rPr>
        <w:t xml:space="preserve"> ITEMS BELOW</w:t>
      </w:r>
      <w:r w:rsidR="00B850DA">
        <w:rPr>
          <w:sz w:val="22"/>
          <w:szCs w:val="24"/>
        </w:rPr>
        <w:tab/>
      </w:r>
      <w:r w:rsidR="00B850DA">
        <w:rPr>
          <w:sz w:val="22"/>
          <w:szCs w:val="24"/>
        </w:rPr>
        <w:tab/>
      </w:r>
      <w:r w:rsidR="00B850DA">
        <w:rPr>
          <w:sz w:val="22"/>
          <w:szCs w:val="24"/>
        </w:rPr>
        <w:tab/>
      </w:r>
      <w:r w:rsidR="00C73A82" w:rsidRPr="00C73A82">
        <w:rPr>
          <w:b/>
          <w:sz w:val="22"/>
          <w:szCs w:val="24"/>
        </w:rPr>
        <w:t>NEW INSTALL</w:t>
      </w:r>
      <w:r w:rsidR="00C73A82" w:rsidRPr="00C73A82">
        <w:rPr>
          <w:sz w:val="22"/>
          <w:szCs w:val="24"/>
        </w:rPr>
        <w:t xml:space="preserve">: </w:t>
      </w:r>
      <w:r w:rsidR="0030108F" w:rsidRPr="00C73A82">
        <w:rPr>
          <w:b/>
          <w:sz w:val="22"/>
          <w:szCs w:val="24"/>
        </w:rPr>
        <w:t xml:space="preserve"> </w:t>
      </w:r>
      <w:r w:rsidR="00C73A82">
        <w:rPr>
          <w:b/>
          <w:sz w:val="22"/>
          <w:szCs w:val="24"/>
        </w:rPr>
        <w:t xml:space="preserve">        </w:t>
      </w:r>
      <w:r w:rsidR="00C73A82" w:rsidRPr="00C73A82">
        <w:rPr>
          <w:b/>
          <w:sz w:val="22"/>
          <w:szCs w:val="24"/>
        </w:rPr>
        <w:t>$50.00</w:t>
      </w:r>
    </w:p>
    <w:p w:rsidR="00C73A82" w:rsidRPr="0030108F" w:rsidRDefault="00C73A82" w:rsidP="00C73A8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020"/>
        </w:tabs>
        <w:spacing w:line="276" w:lineRule="auto"/>
        <w:rPr>
          <w:sz w:val="22"/>
          <w:szCs w:val="24"/>
          <w:u w:val="single"/>
        </w:rPr>
      </w:pPr>
      <w:r>
        <w:rPr>
          <w:b/>
          <w:noProof/>
          <w:sz w:val="22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4F2D5DE" wp14:editId="6303851B">
                <wp:simplePos x="0" y="0"/>
                <wp:positionH relativeFrom="column">
                  <wp:posOffset>5538158</wp:posOffset>
                </wp:positionH>
                <wp:positionV relativeFrom="paragraph">
                  <wp:posOffset>38567</wp:posOffset>
                </wp:positionV>
                <wp:extent cx="258793" cy="137160"/>
                <wp:effectExtent l="0" t="0" r="27305" b="1524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8793" cy="1371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margin-left:436.1pt;margin-top:3.05pt;width:20.4pt;height:10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" fillcolor="white [3212]" strokecolor="#243f60 [1604]" strokeweight="2pt"/>
            </w:pict>
          </mc:Fallback>
        </mc:AlternateContent>
      </w:r>
      <w:r>
        <w:rPr>
          <w:b/>
          <w:sz w:val="22"/>
          <w:szCs w:val="24"/>
        </w:rPr>
        <w:tab/>
      </w:r>
      <w:r>
        <w:rPr>
          <w:b/>
          <w:sz w:val="22"/>
          <w:szCs w:val="24"/>
        </w:rPr>
        <w:tab/>
      </w:r>
      <w:r>
        <w:rPr>
          <w:b/>
          <w:sz w:val="22"/>
          <w:szCs w:val="24"/>
        </w:rPr>
        <w:tab/>
      </w:r>
      <w:r>
        <w:rPr>
          <w:b/>
          <w:sz w:val="22"/>
          <w:szCs w:val="24"/>
        </w:rPr>
        <w:tab/>
      </w:r>
      <w:r>
        <w:rPr>
          <w:b/>
          <w:sz w:val="22"/>
          <w:szCs w:val="24"/>
        </w:rPr>
        <w:tab/>
      </w:r>
      <w:r>
        <w:rPr>
          <w:b/>
          <w:sz w:val="22"/>
          <w:szCs w:val="24"/>
        </w:rPr>
        <w:tab/>
      </w:r>
      <w:r>
        <w:rPr>
          <w:b/>
          <w:sz w:val="22"/>
          <w:szCs w:val="24"/>
        </w:rPr>
        <w:tab/>
      </w:r>
      <w:r>
        <w:rPr>
          <w:b/>
          <w:sz w:val="22"/>
          <w:szCs w:val="24"/>
        </w:rPr>
        <w:tab/>
      </w:r>
      <w:r>
        <w:rPr>
          <w:b/>
          <w:sz w:val="22"/>
          <w:szCs w:val="24"/>
        </w:rPr>
        <w:tab/>
        <w:t xml:space="preserve">REPLACE EXISTING: </w:t>
      </w:r>
      <w:r>
        <w:rPr>
          <w:b/>
          <w:sz w:val="22"/>
          <w:szCs w:val="24"/>
        </w:rPr>
        <w:tab/>
        <w:t xml:space="preserve">    NO CHARGE</w:t>
      </w:r>
    </w:p>
    <w:p w:rsidR="00C6564D" w:rsidRDefault="00C6564D" w:rsidP="00C6564D">
      <w:pPr>
        <w:rPr>
          <w:sz w:val="22"/>
          <w:szCs w:val="24"/>
        </w:rPr>
      </w:pPr>
    </w:p>
    <w:p w:rsidR="00C6564D" w:rsidRDefault="00C73A82" w:rsidP="00C6564D">
      <w:pPr>
        <w:rPr>
          <w:szCs w:val="24"/>
        </w:rPr>
      </w:pPr>
      <w:r>
        <w:rPr>
          <w:szCs w:val="24"/>
        </w:rPr>
        <w:t>P</w:t>
      </w:r>
      <w:r w:rsidR="00C6564D">
        <w:rPr>
          <w:szCs w:val="24"/>
        </w:rPr>
        <w:t>ROPERTY OWNER: ____________________________________ PHONE: ________________</w:t>
      </w:r>
    </w:p>
    <w:p w:rsidR="00C6564D" w:rsidRDefault="00C6564D" w:rsidP="00C6564D">
      <w:pPr>
        <w:rPr>
          <w:szCs w:val="24"/>
        </w:rPr>
      </w:pPr>
    </w:p>
    <w:p w:rsidR="00C6564D" w:rsidRDefault="00C6564D" w:rsidP="00C6564D">
      <w:pPr>
        <w:rPr>
          <w:szCs w:val="24"/>
        </w:rPr>
      </w:pPr>
      <w:r>
        <w:rPr>
          <w:szCs w:val="24"/>
        </w:rPr>
        <w:t>CONTACT NAME: _______________________________________ PHONE: ________________</w:t>
      </w:r>
    </w:p>
    <w:p w:rsidR="00C6564D" w:rsidRDefault="00C6564D" w:rsidP="00C6564D">
      <w:pPr>
        <w:rPr>
          <w:szCs w:val="24"/>
        </w:rPr>
      </w:pPr>
    </w:p>
    <w:p w:rsidR="00C6564D" w:rsidRDefault="00C6564D" w:rsidP="00C6564D">
      <w:pPr>
        <w:rPr>
          <w:szCs w:val="24"/>
        </w:rPr>
      </w:pPr>
      <w:r>
        <w:rPr>
          <w:szCs w:val="24"/>
        </w:rPr>
        <w:t>PHYSICAL ADDRESS: ____________________________________________, LIVONIA, LA</w:t>
      </w:r>
    </w:p>
    <w:p w:rsidR="00C6564D" w:rsidRDefault="00C6564D" w:rsidP="00C6564D">
      <w:pPr>
        <w:rPr>
          <w:sz w:val="20"/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 w:val="20"/>
          <w:szCs w:val="24"/>
        </w:rPr>
        <w:t>(Address where culverts are to be installed)</w:t>
      </w:r>
    </w:p>
    <w:p w:rsidR="00C6564D" w:rsidRDefault="00C6564D" w:rsidP="00C6564D">
      <w:pPr>
        <w:rPr>
          <w:sz w:val="20"/>
          <w:szCs w:val="24"/>
        </w:rPr>
      </w:pPr>
    </w:p>
    <w:p w:rsidR="00C6564D" w:rsidRDefault="00C6564D" w:rsidP="00C6564D">
      <w:pPr>
        <w:rPr>
          <w:b/>
          <w:sz w:val="20"/>
          <w:szCs w:val="24"/>
        </w:rPr>
      </w:pPr>
    </w:p>
    <w:p w:rsidR="00C6564D" w:rsidRDefault="00C6564D" w:rsidP="00C6564D">
      <w:pPr>
        <w:rPr>
          <w:szCs w:val="24"/>
        </w:rPr>
      </w:pPr>
      <w:r>
        <w:rPr>
          <w:b/>
          <w:szCs w:val="24"/>
        </w:rPr>
        <w:t xml:space="preserve">NOTE:  </w:t>
      </w:r>
      <w:r>
        <w:rPr>
          <w:szCs w:val="24"/>
        </w:rPr>
        <w:t>Mark the location where the culverts are to be installed and give a brief description below.</w:t>
      </w:r>
    </w:p>
    <w:p w:rsidR="00C6564D" w:rsidRDefault="00C6564D" w:rsidP="00C6564D">
      <w:pPr>
        <w:rPr>
          <w:szCs w:val="24"/>
        </w:rPr>
      </w:pPr>
    </w:p>
    <w:p w:rsidR="00C6564D" w:rsidRDefault="00C6564D" w:rsidP="00C6564D">
      <w:pPr>
        <w:rPr>
          <w:szCs w:val="24"/>
        </w:rPr>
      </w:pPr>
      <w:r>
        <w:rPr>
          <w:szCs w:val="24"/>
        </w:rPr>
        <w:t>________________________________________________________________________________</w:t>
      </w:r>
    </w:p>
    <w:p w:rsidR="00C6564D" w:rsidRDefault="00C6564D" w:rsidP="00C6564D">
      <w:pPr>
        <w:rPr>
          <w:szCs w:val="24"/>
        </w:rPr>
      </w:pPr>
    </w:p>
    <w:p w:rsidR="00C6564D" w:rsidRDefault="00C6564D" w:rsidP="00C6564D">
      <w:pPr>
        <w:rPr>
          <w:szCs w:val="24"/>
        </w:rPr>
      </w:pPr>
      <w:r>
        <w:rPr>
          <w:szCs w:val="24"/>
        </w:rPr>
        <w:t>________________________________________________________________________________</w:t>
      </w:r>
    </w:p>
    <w:p w:rsidR="00C6564D" w:rsidRDefault="00C6564D" w:rsidP="00C6564D">
      <w:pPr>
        <w:rPr>
          <w:szCs w:val="24"/>
        </w:rPr>
      </w:pPr>
    </w:p>
    <w:p w:rsidR="00C6564D" w:rsidRDefault="00C6564D" w:rsidP="00C6564D">
      <w:pPr>
        <w:rPr>
          <w:b/>
          <w:szCs w:val="24"/>
        </w:rPr>
      </w:pPr>
      <w:r w:rsidRPr="00C6564D">
        <w:rPr>
          <w:b/>
          <w:szCs w:val="24"/>
        </w:rPr>
        <w:t xml:space="preserve">You are responsible for purchasing your own culverts, catch basins, dirt, and </w:t>
      </w:r>
      <w:r w:rsidR="001C26CD">
        <w:rPr>
          <w:b/>
          <w:szCs w:val="24"/>
        </w:rPr>
        <w:t>all other necessary supplies.</w:t>
      </w:r>
    </w:p>
    <w:p w:rsidR="00C6564D" w:rsidRDefault="00C6564D" w:rsidP="00C6564D">
      <w:pPr>
        <w:rPr>
          <w:b/>
          <w:szCs w:val="24"/>
        </w:rPr>
      </w:pPr>
    </w:p>
    <w:p w:rsidR="00C6564D" w:rsidRDefault="00C6564D" w:rsidP="00C6564D">
      <w:pPr>
        <w:rPr>
          <w:b/>
          <w:szCs w:val="24"/>
        </w:rPr>
      </w:pPr>
      <w:r>
        <w:rPr>
          <w:b/>
          <w:szCs w:val="24"/>
        </w:rPr>
        <w:t>Signature of Landowner: _________________________________  Date: ___________________</w:t>
      </w:r>
    </w:p>
    <w:p w:rsidR="00C6564D" w:rsidRDefault="00C6564D" w:rsidP="00C6564D">
      <w:pPr>
        <w:rPr>
          <w:b/>
          <w:szCs w:val="24"/>
        </w:rPr>
      </w:pPr>
    </w:p>
    <w:p w:rsidR="003E23FA" w:rsidRDefault="003E23FA" w:rsidP="003E23FA">
      <w:pPr>
        <w:rPr>
          <w:b/>
          <w:szCs w:val="24"/>
        </w:rPr>
      </w:pPr>
      <w:r>
        <w:rPr>
          <w:b/>
          <w:szCs w:val="24"/>
        </w:rPr>
        <w:t>_______________________________________________________________________________</w:t>
      </w:r>
    </w:p>
    <w:p w:rsidR="003E23FA" w:rsidRDefault="003E23FA" w:rsidP="003E23FA">
      <w:pPr>
        <w:rPr>
          <w:b/>
          <w:szCs w:val="24"/>
          <w:u w:val="single"/>
        </w:rPr>
      </w:pPr>
      <w:r>
        <w:rPr>
          <w:b/>
          <w:szCs w:val="24"/>
          <w:u w:val="single"/>
        </w:rPr>
        <w:tab/>
      </w:r>
      <w:r>
        <w:rPr>
          <w:b/>
          <w:szCs w:val="24"/>
          <w:u w:val="single"/>
        </w:rPr>
        <w:tab/>
      </w:r>
      <w:r w:rsidRPr="003E23FA">
        <w:rPr>
          <w:b/>
          <w:szCs w:val="24"/>
          <w:u w:val="single"/>
        </w:rPr>
        <w:t>DO NOT WRITE BELOW THIS AREA – FOR OFFICE USE ONLY</w:t>
      </w:r>
      <w:r>
        <w:rPr>
          <w:b/>
          <w:szCs w:val="24"/>
          <w:u w:val="single"/>
        </w:rPr>
        <w:tab/>
      </w:r>
      <w:r>
        <w:rPr>
          <w:b/>
          <w:szCs w:val="24"/>
          <w:u w:val="single"/>
        </w:rPr>
        <w:tab/>
      </w:r>
      <w:r>
        <w:rPr>
          <w:b/>
          <w:szCs w:val="24"/>
          <w:u w:val="single"/>
        </w:rPr>
        <w:tab/>
        <w:t>___</w:t>
      </w:r>
    </w:p>
    <w:p w:rsidR="003E23FA" w:rsidRDefault="003E23FA" w:rsidP="003E23FA">
      <w:pPr>
        <w:rPr>
          <w:b/>
          <w:szCs w:val="24"/>
          <w:u w:val="single"/>
        </w:rPr>
      </w:pPr>
    </w:p>
    <w:p w:rsidR="003E23FA" w:rsidRDefault="003E23FA" w:rsidP="003E23FA">
      <w:pPr>
        <w:rPr>
          <w:szCs w:val="24"/>
        </w:rPr>
      </w:pPr>
      <w:r>
        <w:rPr>
          <w:szCs w:val="24"/>
        </w:rPr>
        <w:t>DATE APPLICATION RECEIVED: _______________________ BY:________________________</w:t>
      </w:r>
    </w:p>
    <w:p w:rsidR="003E23FA" w:rsidRDefault="003E23FA" w:rsidP="003E23FA">
      <w:pPr>
        <w:rPr>
          <w:szCs w:val="24"/>
        </w:rPr>
      </w:pPr>
    </w:p>
    <w:p w:rsidR="003E23FA" w:rsidRDefault="003E23FA" w:rsidP="003E23FA">
      <w:pPr>
        <w:rPr>
          <w:szCs w:val="24"/>
        </w:rPr>
      </w:pPr>
      <w:r>
        <w:rPr>
          <w:szCs w:val="24"/>
        </w:rPr>
        <w:t>MEASURED BY TOWN:   CULVERT DIAMETER: ________ INCHES  ________ FEET OF PIPE</w:t>
      </w:r>
    </w:p>
    <w:p w:rsidR="003E23FA" w:rsidRDefault="003E23FA" w:rsidP="003E23FA">
      <w:pPr>
        <w:rPr>
          <w:szCs w:val="24"/>
        </w:rPr>
      </w:pPr>
    </w:p>
    <w:p w:rsidR="003E23FA" w:rsidRDefault="003E23FA" w:rsidP="003E23FA">
      <w:pPr>
        <w:rPr>
          <w:szCs w:val="24"/>
        </w:rPr>
      </w:pPr>
      <w:r>
        <w:rPr>
          <w:szCs w:val="24"/>
        </w:rPr>
        <w:t>CATCH BASINS: yes or no   If yes, how many: _________________  SIZE: _________________</w:t>
      </w:r>
    </w:p>
    <w:p w:rsidR="003E23FA" w:rsidRDefault="003E23FA" w:rsidP="003E23FA">
      <w:pPr>
        <w:rPr>
          <w:szCs w:val="24"/>
        </w:rPr>
      </w:pPr>
    </w:p>
    <w:p w:rsidR="003E23FA" w:rsidRDefault="003E23FA" w:rsidP="003E23FA">
      <w:pPr>
        <w:rPr>
          <w:szCs w:val="24"/>
        </w:rPr>
      </w:pPr>
      <w:r>
        <w:rPr>
          <w:szCs w:val="24"/>
        </w:rPr>
        <w:t>OTHER MATERIALS NEEDED: ____________________________________________________</w:t>
      </w:r>
    </w:p>
    <w:p w:rsidR="003E23FA" w:rsidRDefault="003E23FA" w:rsidP="003E23FA">
      <w:pPr>
        <w:rPr>
          <w:szCs w:val="24"/>
        </w:rPr>
      </w:pPr>
    </w:p>
    <w:p w:rsidR="003E23FA" w:rsidRDefault="003E23FA" w:rsidP="003E23FA">
      <w:pPr>
        <w:rPr>
          <w:szCs w:val="24"/>
        </w:rPr>
      </w:pPr>
      <w:r>
        <w:rPr>
          <w:szCs w:val="24"/>
        </w:rPr>
        <w:t>MEASURED BY: __________________________ DATE: __________________</w:t>
      </w:r>
    </w:p>
    <w:p w:rsidR="003E23FA" w:rsidRDefault="003E23FA" w:rsidP="003E23FA">
      <w:pPr>
        <w:rPr>
          <w:szCs w:val="24"/>
        </w:rPr>
      </w:pPr>
    </w:p>
    <w:p w:rsidR="003E23FA" w:rsidRDefault="003E23FA" w:rsidP="003E23FA">
      <w:pPr>
        <w:rPr>
          <w:szCs w:val="24"/>
        </w:rPr>
      </w:pPr>
      <w:r>
        <w:rPr>
          <w:szCs w:val="24"/>
        </w:rPr>
        <w:t>NOTIFIED PROPERTY OWNER: Date: ___________________________</w:t>
      </w:r>
    </w:p>
    <w:p w:rsidR="003E23FA" w:rsidRDefault="003E23FA" w:rsidP="003E23FA">
      <w:pPr>
        <w:rPr>
          <w:szCs w:val="24"/>
        </w:rPr>
      </w:pPr>
    </w:p>
    <w:p w:rsidR="003E23FA" w:rsidRDefault="003E23FA" w:rsidP="003E23FA">
      <w:pPr>
        <w:rPr>
          <w:szCs w:val="24"/>
        </w:rPr>
      </w:pPr>
      <w:r>
        <w:rPr>
          <w:szCs w:val="24"/>
        </w:rPr>
        <w:t>NOTES: ________________________________________________________________________________</w:t>
      </w:r>
    </w:p>
    <w:p w:rsidR="003E23FA" w:rsidRDefault="003E23FA" w:rsidP="003E23FA">
      <w:pPr>
        <w:rPr>
          <w:szCs w:val="24"/>
        </w:rPr>
      </w:pPr>
    </w:p>
    <w:p w:rsidR="003E23FA" w:rsidRDefault="003E23FA" w:rsidP="003E23FA">
      <w:pPr>
        <w:rPr>
          <w:szCs w:val="24"/>
        </w:rPr>
      </w:pPr>
      <w:r>
        <w:rPr>
          <w:szCs w:val="24"/>
        </w:rPr>
        <w:t>________________________________________________________________________________</w:t>
      </w:r>
    </w:p>
    <w:p w:rsidR="003E23FA" w:rsidRDefault="003E23FA" w:rsidP="003E23FA">
      <w:pPr>
        <w:rPr>
          <w:szCs w:val="24"/>
        </w:rPr>
      </w:pPr>
    </w:p>
    <w:p w:rsidR="003E23FA" w:rsidRDefault="003E23FA" w:rsidP="003E23FA">
      <w:pPr>
        <w:rPr>
          <w:szCs w:val="24"/>
        </w:rPr>
      </w:pPr>
      <w:r>
        <w:rPr>
          <w:szCs w:val="24"/>
        </w:rPr>
        <w:t>________________________________________________________________________________</w:t>
      </w:r>
    </w:p>
    <w:p w:rsidR="003E23FA" w:rsidRDefault="003E23FA" w:rsidP="003E23FA">
      <w:pPr>
        <w:rPr>
          <w:szCs w:val="24"/>
        </w:rPr>
      </w:pPr>
    </w:p>
    <w:p w:rsidR="003E23FA" w:rsidRDefault="003E23FA" w:rsidP="003E23FA">
      <w:pPr>
        <w:rPr>
          <w:szCs w:val="24"/>
        </w:rPr>
      </w:pPr>
      <w:r>
        <w:rPr>
          <w:szCs w:val="24"/>
        </w:rPr>
        <w:t>________________________________________________________________________________</w:t>
      </w:r>
    </w:p>
    <w:p w:rsidR="003E23FA" w:rsidRDefault="003E23FA" w:rsidP="003E23FA">
      <w:pPr>
        <w:rPr>
          <w:szCs w:val="24"/>
        </w:rPr>
      </w:pPr>
    </w:p>
    <w:p w:rsidR="003E23FA" w:rsidRDefault="003E23FA" w:rsidP="003E23FA">
      <w:pPr>
        <w:rPr>
          <w:szCs w:val="24"/>
        </w:rPr>
      </w:pPr>
    </w:p>
    <w:p w:rsidR="003E23FA" w:rsidRDefault="003E23FA" w:rsidP="003E23FA">
      <w:pPr>
        <w:rPr>
          <w:szCs w:val="24"/>
        </w:rPr>
      </w:pPr>
    </w:p>
    <w:p w:rsidR="003E23FA" w:rsidRDefault="003E23FA" w:rsidP="003E23FA">
      <w:pPr>
        <w:rPr>
          <w:szCs w:val="24"/>
        </w:rPr>
      </w:pPr>
    </w:p>
    <w:p w:rsidR="003E23FA" w:rsidRDefault="003E23FA" w:rsidP="003E23FA">
      <w:pPr>
        <w:rPr>
          <w:szCs w:val="24"/>
        </w:rPr>
      </w:pPr>
    </w:p>
    <w:p w:rsidR="003E23FA" w:rsidRDefault="003E23FA" w:rsidP="003E23FA">
      <w:pPr>
        <w:rPr>
          <w:szCs w:val="24"/>
        </w:rPr>
      </w:pPr>
    </w:p>
    <w:p w:rsidR="003E23FA" w:rsidRDefault="003E23FA" w:rsidP="003E23FA">
      <w:pPr>
        <w:jc w:val="center"/>
        <w:rPr>
          <w:b/>
          <w:szCs w:val="24"/>
          <w:u w:val="single"/>
        </w:rPr>
      </w:pPr>
      <w:r>
        <w:rPr>
          <w:b/>
          <w:szCs w:val="24"/>
          <w:u w:val="single"/>
        </w:rPr>
        <w:t>RELEASE FROM LIABILITY</w:t>
      </w:r>
    </w:p>
    <w:p w:rsidR="003E23FA" w:rsidRDefault="003E23FA" w:rsidP="003E23FA">
      <w:pPr>
        <w:jc w:val="center"/>
        <w:rPr>
          <w:b/>
          <w:szCs w:val="24"/>
          <w:u w:val="single"/>
        </w:rPr>
      </w:pPr>
    </w:p>
    <w:p w:rsidR="003E23FA" w:rsidRDefault="003E23FA" w:rsidP="003E23FA">
      <w:pPr>
        <w:rPr>
          <w:b/>
          <w:szCs w:val="24"/>
        </w:rPr>
      </w:pPr>
      <w:r>
        <w:rPr>
          <w:b/>
          <w:szCs w:val="24"/>
        </w:rPr>
        <w:t>STATE OF LOUISIANA</w:t>
      </w:r>
    </w:p>
    <w:p w:rsidR="003E23FA" w:rsidRDefault="003E23FA" w:rsidP="003E23FA">
      <w:pPr>
        <w:rPr>
          <w:b/>
          <w:szCs w:val="24"/>
        </w:rPr>
      </w:pPr>
      <w:r>
        <w:rPr>
          <w:b/>
          <w:szCs w:val="24"/>
        </w:rPr>
        <w:t>PARISH OF POINTE COUPEE</w:t>
      </w:r>
    </w:p>
    <w:p w:rsidR="003E23FA" w:rsidRDefault="003E23FA" w:rsidP="003E23FA">
      <w:pPr>
        <w:rPr>
          <w:b/>
          <w:szCs w:val="24"/>
        </w:rPr>
      </w:pPr>
    </w:p>
    <w:p w:rsidR="003E23FA" w:rsidRDefault="003E23FA" w:rsidP="003E23FA">
      <w:pPr>
        <w:rPr>
          <w:b/>
          <w:szCs w:val="24"/>
        </w:rPr>
      </w:pPr>
      <w:r>
        <w:rPr>
          <w:b/>
          <w:szCs w:val="24"/>
        </w:rPr>
        <w:t>NAME: _________________________________________</w:t>
      </w:r>
    </w:p>
    <w:p w:rsidR="003E23FA" w:rsidRDefault="003E23FA" w:rsidP="003E23FA">
      <w:pPr>
        <w:rPr>
          <w:b/>
          <w:szCs w:val="24"/>
        </w:rPr>
      </w:pPr>
    </w:p>
    <w:p w:rsidR="003E23FA" w:rsidRDefault="003E23FA" w:rsidP="003E23FA">
      <w:pPr>
        <w:rPr>
          <w:b/>
          <w:szCs w:val="24"/>
        </w:rPr>
      </w:pPr>
      <w:r>
        <w:rPr>
          <w:b/>
          <w:szCs w:val="24"/>
        </w:rPr>
        <w:t>PHYSICAL ADDRESS: ____________________________, LIVONIA, LA 70755</w:t>
      </w:r>
    </w:p>
    <w:p w:rsidR="003E23FA" w:rsidRDefault="003E23FA" w:rsidP="003E23FA">
      <w:pPr>
        <w:rPr>
          <w:b/>
          <w:szCs w:val="24"/>
        </w:rPr>
      </w:pPr>
    </w:p>
    <w:p w:rsidR="00AA2747" w:rsidRDefault="00AA2747" w:rsidP="003E23FA">
      <w:pPr>
        <w:rPr>
          <w:b/>
          <w:szCs w:val="24"/>
        </w:rPr>
      </w:pPr>
      <w:r>
        <w:rPr>
          <w:b/>
          <w:szCs w:val="24"/>
        </w:rPr>
        <w:t>Initials:</w:t>
      </w:r>
    </w:p>
    <w:p w:rsidR="00AA2747" w:rsidRPr="00AA2747" w:rsidRDefault="00AA2747" w:rsidP="00AA2747">
      <w:pPr>
        <w:rPr>
          <w:szCs w:val="24"/>
        </w:rPr>
      </w:pPr>
      <w:r>
        <w:rPr>
          <w:szCs w:val="24"/>
        </w:rPr>
        <w:t>_____</w:t>
      </w:r>
      <w:r>
        <w:rPr>
          <w:szCs w:val="24"/>
        </w:rPr>
        <w:tab/>
      </w:r>
      <w:r>
        <w:rPr>
          <w:szCs w:val="24"/>
        </w:rPr>
        <w:tab/>
      </w:r>
      <w:r w:rsidRPr="00AA2747">
        <w:rPr>
          <w:szCs w:val="24"/>
        </w:rPr>
        <w:t xml:space="preserve">I am a person of the age of majority and with full understanding and competence, 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AA2747">
        <w:rPr>
          <w:szCs w:val="24"/>
        </w:rPr>
        <w:t>and</w:t>
      </w:r>
      <w:r>
        <w:rPr>
          <w:szCs w:val="24"/>
        </w:rPr>
        <w:t xml:space="preserve"> </w:t>
      </w:r>
      <w:r w:rsidRPr="00AA2747">
        <w:rPr>
          <w:szCs w:val="24"/>
        </w:rPr>
        <w:t xml:space="preserve">being an owner of property in </w:t>
      </w:r>
      <w:r w:rsidR="001C26CD">
        <w:rPr>
          <w:szCs w:val="24"/>
        </w:rPr>
        <w:t>Livonia</w:t>
      </w:r>
      <w:r w:rsidRPr="00AA2747">
        <w:rPr>
          <w:szCs w:val="24"/>
        </w:rPr>
        <w:t>, Louisiana, and I do hereby acknowledge the</w:t>
      </w:r>
    </w:p>
    <w:p w:rsidR="00AA2747" w:rsidRDefault="00AA2747" w:rsidP="00AA2747">
      <w:pPr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 w:rsidRPr="00AA2747">
        <w:rPr>
          <w:szCs w:val="24"/>
        </w:rPr>
        <w:t>following:</w:t>
      </w:r>
    </w:p>
    <w:p w:rsidR="00AA2747" w:rsidRPr="00AA2747" w:rsidRDefault="00AA2747" w:rsidP="00AA2747">
      <w:pPr>
        <w:rPr>
          <w:szCs w:val="24"/>
        </w:rPr>
      </w:pPr>
    </w:p>
    <w:p w:rsidR="00AA2747" w:rsidRDefault="00AA2747" w:rsidP="00AA2747">
      <w:pPr>
        <w:rPr>
          <w:szCs w:val="24"/>
        </w:rPr>
      </w:pPr>
      <w:r w:rsidRPr="00AA2747">
        <w:rPr>
          <w:szCs w:val="24"/>
        </w:rPr>
        <w:t xml:space="preserve">______ </w:t>
      </w:r>
      <w:r>
        <w:rPr>
          <w:szCs w:val="24"/>
        </w:rPr>
        <w:tab/>
      </w:r>
      <w:r w:rsidRPr="00AA2747">
        <w:rPr>
          <w:szCs w:val="24"/>
        </w:rPr>
        <w:t xml:space="preserve">I am aware that this is intended to be and will be a legally binding document, both on 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AA2747">
        <w:rPr>
          <w:szCs w:val="24"/>
        </w:rPr>
        <w:t>me,</w:t>
      </w:r>
      <w:r w:rsidR="001C26CD">
        <w:rPr>
          <w:szCs w:val="24"/>
        </w:rPr>
        <w:t xml:space="preserve"> </w:t>
      </w:r>
      <w:r w:rsidRPr="00AA2747">
        <w:rPr>
          <w:szCs w:val="24"/>
        </w:rPr>
        <w:t>my heirs, assigns, vendees and successors in title and ownership;</w:t>
      </w:r>
    </w:p>
    <w:p w:rsidR="00AA2747" w:rsidRPr="00AA2747" w:rsidRDefault="00AA2747" w:rsidP="00AA2747">
      <w:pPr>
        <w:rPr>
          <w:szCs w:val="24"/>
        </w:rPr>
      </w:pPr>
    </w:p>
    <w:p w:rsidR="00AA2747" w:rsidRDefault="00AA2747" w:rsidP="00AA2747">
      <w:pPr>
        <w:rPr>
          <w:szCs w:val="24"/>
        </w:rPr>
      </w:pPr>
      <w:r w:rsidRPr="00AA2747">
        <w:rPr>
          <w:szCs w:val="24"/>
        </w:rPr>
        <w:t xml:space="preserve">______ </w:t>
      </w:r>
      <w:r>
        <w:rPr>
          <w:szCs w:val="24"/>
        </w:rPr>
        <w:tab/>
      </w:r>
      <w:r w:rsidRPr="00AA2747">
        <w:rPr>
          <w:szCs w:val="24"/>
        </w:rPr>
        <w:t xml:space="preserve">I further hereby recognize and understand that I have had the opportunity to consult 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AA2747">
        <w:rPr>
          <w:szCs w:val="24"/>
        </w:rPr>
        <w:t>with</w:t>
      </w:r>
      <w:r>
        <w:rPr>
          <w:szCs w:val="24"/>
        </w:rPr>
        <w:t xml:space="preserve"> </w:t>
      </w:r>
      <w:r w:rsidRPr="00AA2747">
        <w:rPr>
          <w:szCs w:val="24"/>
        </w:rPr>
        <w:t xml:space="preserve">an attorney prior to execution of this document, and have either done so or waived 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AA2747">
        <w:rPr>
          <w:szCs w:val="24"/>
        </w:rPr>
        <w:t>my</w:t>
      </w:r>
      <w:r>
        <w:rPr>
          <w:szCs w:val="24"/>
        </w:rPr>
        <w:t xml:space="preserve"> </w:t>
      </w:r>
      <w:r w:rsidRPr="00AA2747">
        <w:rPr>
          <w:szCs w:val="24"/>
        </w:rPr>
        <w:t>right to do so;</w:t>
      </w:r>
    </w:p>
    <w:p w:rsidR="00AA2747" w:rsidRPr="00AA2747" w:rsidRDefault="00AA2747" w:rsidP="00AA2747">
      <w:pPr>
        <w:rPr>
          <w:szCs w:val="24"/>
        </w:rPr>
      </w:pPr>
    </w:p>
    <w:p w:rsidR="00AA2747" w:rsidRDefault="00AA2747" w:rsidP="00AA2747">
      <w:pPr>
        <w:rPr>
          <w:szCs w:val="24"/>
        </w:rPr>
      </w:pPr>
      <w:r w:rsidRPr="00AA2747">
        <w:rPr>
          <w:szCs w:val="24"/>
        </w:rPr>
        <w:t xml:space="preserve">______ </w:t>
      </w:r>
      <w:r>
        <w:rPr>
          <w:szCs w:val="24"/>
        </w:rPr>
        <w:tab/>
      </w:r>
      <w:r w:rsidRPr="00AA2747">
        <w:rPr>
          <w:szCs w:val="24"/>
        </w:rPr>
        <w:t xml:space="preserve">I further hereby signify acceptance and agreement to the Town of </w:t>
      </w:r>
      <w:r w:rsidR="001C26CD">
        <w:rPr>
          <w:szCs w:val="24"/>
        </w:rPr>
        <w:t>Livonia</w:t>
      </w:r>
      <w:r w:rsidRPr="00AA2747">
        <w:rPr>
          <w:szCs w:val="24"/>
        </w:rPr>
        <w:t xml:space="preserve"> for installing </w:t>
      </w:r>
      <w:r w:rsidR="001C26CD">
        <w:rPr>
          <w:szCs w:val="24"/>
        </w:rPr>
        <w:tab/>
      </w:r>
      <w:r w:rsidR="001C26CD">
        <w:rPr>
          <w:szCs w:val="24"/>
        </w:rPr>
        <w:tab/>
      </w:r>
      <w:r w:rsidR="001C26CD">
        <w:rPr>
          <w:szCs w:val="24"/>
        </w:rPr>
        <w:tab/>
      </w:r>
      <w:r w:rsidRPr="00AA2747">
        <w:rPr>
          <w:szCs w:val="24"/>
        </w:rPr>
        <w:t xml:space="preserve">culverts and catch basins, as well as any work </w:t>
      </w:r>
      <w:r>
        <w:rPr>
          <w:szCs w:val="24"/>
        </w:rPr>
        <w:t>i</w:t>
      </w:r>
      <w:r w:rsidRPr="00AA2747">
        <w:rPr>
          <w:szCs w:val="24"/>
        </w:rPr>
        <w:t>ncidental</w:t>
      </w:r>
      <w:r>
        <w:rPr>
          <w:szCs w:val="24"/>
        </w:rPr>
        <w:t xml:space="preserve"> </w:t>
      </w:r>
      <w:r w:rsidRPr="00AA2747">
        <w:rPr>
          <w:szCs w:val="24"/>
        </w:rPr>
        <w:t xml:space="preserve">thereto, including but not </w:t>
      </w:r>
      <w:r w:rsidR="001C26CD">
        <w:rPr>
          <w:szCs w:val="24"/>
        </w:rPr>
        <w:tab/>
      </w:r>
      <w:r w:rsidR="001C26CD">
        <w:rPr>
          <w:szCs w:val="24"/>
        </w:rPr>
        <w:tab/>
      </w:r>
      <w:r w:rsidR="001C26CD">
        <w:rPr>
          <w:szCs w:val="24"/>
        </w:rPr>
        <w:tab/>
      </w:r>
      <w:r w:rsidRPr="00AA2747">
        <w:rPr>
          <w:szCs w:val="24"/>
        </w:rPr>
        <w:t>limited to the digging of ditches and backfilling of dirt;</w:t>
      </w:r>
    </w:p>
    <w:p w:rsidR="00AA2747" w:rsidRPr="00AA2747" w:rsidRDefault="00AA2747" w:rsidP="00AA2747">
      <w:pPr>
        <w:rPr>
          <w:szCs w:val="24"/>
        </w:rPr>
      </w:pPr>
    </w:p>
    <w:p w:rsidR="00AA2747" w:rsidRPr="00AA2747" w:rsidRDefault="00AA2747" w:rsidP="00AA2747">
      <w:pPr>
        <w:rPr>
          <w:szCs w:val="24"/>
        </w:rPr>
      </w:pPr>
      <w:r w:rsidRPr="00AA2747">
        <w:rPr>
          <w:szCs w:val="24"/>
        </w:rPr>
        <w:t>_____</w:t>
      </w:r>
      <w:r>
        <w:rPr>
          <w:szCs w:val="24"/>
        </w:rPr>
        <w:tab/>
      </w:r>
      <w:r>
        <w:rPr>
          <w:szCs w:val="24"/>
        </w:rPr>
        <w:tab/>
      </w:r>
      <w:r w:rsidRPr="00AA2747">
        <w:rPr>
          <w:szCs w:val="24"/>
        </w:rPr>
        <w:t xml:space="preserve"> I further agree that I will hold the Town of </w:t>
      </w:r>
      <w:r w:rsidR="001C26CD">
        <w:rPr>
          <w:szCs w:val="24"/>
        </w:rPr>
        <w:t>Livonia</w:t>
      </w:r>
      <w:r w:rsidRPr="00AA2747">
        <w:rPr>
          <w:szCs w:val="24"/>
        </w:rPr>
        <w:t>, its officers, employee(s), elected</w:t>
      </w:r>
    </w:p>
    <w:p w:rsidR="00AA2747" w:rsidRPr="00AA2747" w:rsidRDefault="00AA2747" w:rsidP="00AA2747">
      <w:pPr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 w:rsidRPr="00AA2747">
        <w:rPr>
          <w:szCs w:val="24"/>
        </w:rPr>
        <w:t>officials, employees and agents, completely, unequivocally and without reservation, free</w:t>
      </w:r>
    </w:p>
    <w:p w:rsidR="00AA2747" w:rsidRPr="00AA2747" w:rsidRDefault="00AA2747" w:rsidP="00AA2747">
      <w:pPr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 w:rsidRPr="00AA2747">
        <w:rPr>
          <w:szCs w:val="24"/>
        </w:rPr>
        <w:t>from any and all future financial responsibility or liability for the preparation, installation,</w:t>
      </w:r>
    </w:p>
    <w:p w:rsidR="00AA2747" w:rsidRPr="00AA2747" w:rsidRDefault="00AA2747" w:rsidP="00AA2747">
      <w:pPr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 w:rsidRPr="00AA2747">
        <w:rPr>
          <w:szCs w:val="24"/>
        </w:rPr>
        <w:t>quality of materials or workmanship, or product liability in conjunction with the culvert</w:t>
      </w:r>
    </w:p>
    <w:p w:rsidR="00AA2747" w:rsidRDefault="00AA2747" w:rsidP="00AA2747">
      <w:pPr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 w:rsidRPr="00AA2747">
        <w:rPr>
          <w:szCs w:val="24"/>
        </w:rPr>
        <w:t>project on my property;</w:t>
      </w:r>
    </w:p>
    <w:p w:rsidR="00AA2747" w:rsidRPr="00AA2747" w:rsidRDefault="00AA2747" w:rsidP="00AA2747">
      <w:pPr>
        <w:rPr>
          <w:szCs w:val="24"/>
        </w:rPr>
      </w:pPr>
    </w:p>
    <w:p w:rsidR="00AA2747" w:rsidRPr="00AA2747" w:rsidRDefault="00AA2747" w:rsidP="00AA2747">
      <w:pPr>
        <w:rPr>
          <w:szCs w:val="24"/>
        </w:rPr>
      </w:pPr>
      <w:r w:rsidRPr="00AA2747">
        <w:rPr>
          <w:szCs w:val="24"/>
        </w:rPr>
        <w:t>_____</w:t>
      </w:r>
      <w:r>
        <w:rPr>
          <w:szCs w:val="24"/>
        </w:rPr>
        <w:tab/>
      </w:r>
      <w:r>
        <w:rPr>
          <w:szCs w:val="24"/>
        </w:rPr>
        <w:tab/>
      </w:r>
      <w:r w:rsidRPr="00AA2747">
        <w:rPr>
          <w:szCs w:val="24"/>
        </w:rPr>
        <w:t>I do hereby further acknowledge that I am aware of the following non-exclusive list of</w:t>
      </w:r>
    </w:p>
    <w:p w:rsidR="00AA2747" w:rsidRDefault="00AA2747" w:rsidP="00AA2747">
      <w:pPr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 w:rsidRPr="00AA2747">
        <w:rPr>
          <w:szCs w:val="24"/>
        </w:rPr>
        <w:t xml:space="preserve">potential problems associated with the culvert installation and expressly agree to 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AA2747">
        <w:rPr>
          <w:szCs w:val="24"/>
        </w:rPr>
        <w:t>release</w:t>
      </w:r>
      <w:r>
        <w:rPr>
          <w:szCs w:val="24"/>
        </w:rPr>
        <w:t xml:space="preserve"> </w:t>
      </w:r>
      <w:r w:rsidRPr="00AA2747">
        <w:rPr>
          <w:szCs w:val="24"/>
        </w:rPr>
        <w:t xml:space="preserve">the Town of </w:t>
      </w:r>
      <w:r w:rsidR="001C26CD">
        <w:rPr>
          <w:szCs w:val="24"/>
        </w:rPr>
        <w:t>Livonia</w:t>
      </w:r>
      <w:r w:rsidRPr="00AA2747">
        <w:rPr>
          <w:szCs w:val="24"/>
        </w:rPr>
        <w:t xml:space="preserve"> from any liability:</w:t>
      </w:r>
    </w:p>
    <w:p w:rsidR="00AA2747" w:rsidRPr="00AA2747" w:rsidRDefault="00AA2747" w:rsidP="00AA2747">
      <w:pPr>
        <w:rPr>
          <w:szCs w:val="24"/>
        </w:rPr>
      </w:pPr>
    </w:p>
    <w:p w:rsidR="00AA2747" w:rsidRPr="00AA2747" w:rsidRDefault="00AA2747" w:rsidP="00AA2747">
      <w:pPr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 w:rsidRPr="00AA2747">
        <w:rPr>
          <w:szCs w:val="24"/>
        </w:rPr>
        <w:t>1. Delay for commencing or completion of installation of culverts, be it from the fault</w:t>
      </w:r>
    </w:p>
    <w:p w:rsidR="00AA2747" w:rsidRDefault="00AA2747" w:rsidP="00AA2747">
      <w:pPr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 w:rsidRPr="00AA2747">
        <w:rPr>
          <w:szCs w:val="24"/>
        </w:rPr>
        <w:t>of myself, third parties, fortuitous or unforeseen circumstances;</w:t>
      </w:r>
    </w:p>
    <w:p w:rsidR="001C26CD" w:rsidRPr="00AA2747" w:rsidRDefault="001C26CD" w:rsidP="00AA2747">
      <w:pPr>
        <w:rPr>
          <w:szCs w:val="24"/>
        </w:rPr>
      </w:pPr>
    </w:p>
    <w:p w:rsidR="00AA2747" w:rsidRDefault="00AA2747" w:rsidP="00AA2747">
      <w:pPr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 w:rsidRPr="00AA2747">
        <w:rPr>
          <w:szCs w:val="24"/>
        </w:rPr>
        <w:t>2. Misalignment due to improper backfilling of dirt or inadequate dirt coverage;</w:t>
      </w:r>
    </w:p>
    <w:p w:rsidR="001C26CD" w:rsidRPr="00AA2747" w:rsidRDefault="001C26CD" w:rsidP="00AA2747">
      <w:pPr>
        <w:rPr>
          <w:szCs w:val="24"/>
        </w:rPr>
      </w:pPr>
    </w:p>
    <w:p w:rsidR="00AA2747" w:rsidRDefault="00AA2747" w:rsidP="00AA2747">
      <w:pPr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 w:rsidRPr="00AA2747">
        <w:rPr>
          <w:szCs w:val="24"/>
        </w:rPr>
        <w:t>3. Ruts from equipment or scratc</w:t>
      </w:r>
      <w:r>
        <w:rPr>
          <w:szCs w:val="24"/>
        </w:rPr>
        <w:t xml:space="preserve">h marks in yards, street shoulders or existing 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landscape</w:t>
      </w:r>
      <w:r w:rsidRPr="00AA2747">
        <w:rPr>
          <w:szCs w:val="24"/>
        </w:rPr>
        <w:t xml:space="preserve">; </w:t>
      </w:r>
    </w:p>
    <w:p w:rsidR="001C26CD" w:rsidRPr="00AA2747" w:rsidRDefault="001C26CD" w:rsidP="00AA2747">
      <w:pPr>
        <w:rPr>
          <w:szCs w:val="24"/>
        </w:rPr>
      </w:pPr>
    </w:p>
    <w:p w:rsidR="00AA2747" w:rsidRDefault="00AA2747" w:rsidP="00AA2747">
      <w:pPr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 w:rsidRPr="00AA2747">
        <w:rPr>
          <w:szCs w:val="24"/>
        </w:rPr>
        <w:t>4. Pipe or catch basin floating due to inadequate or improper backfilling techniques</w:t>
      </w:r>
      <w:r>
        <w:rPr>
          <w:szCs w:val="24"/>
        </w:rPr>
        <w:t xml:space="preserve"> or 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standing water;</w:t>
      </w:r>
    </w:p>
    <w:p w:rsidR="00C73A82" w:rsidRDefault="00C73A82" w:rsidP="00AA2747">
      <w:pPr>
        <w:rPr>
          <w:szCs w:val="24"/>
        </w:rPr>
      </w:pPr>
    </w:p>
    <w:p w:rsidR="00C73A82" w:rsidRDefault="00C73A82" w:rsidP="00AA2747">
      <w:pPr>
        <w:rPr>
          <w:szCs w:val="24"/>
        </w:rPr>
      </w:pPr>
    </w:p>
    <w:p w:rsidR="00C73A82" w:rsidRDefault="00C73A82" w:rsidP="00AA2747">
      <w:pPr>
        <w:rPr>
          <w:szCs w:val="24"/>
        </w:rPr>
      </w:pPr>
    </w:p>
    <w:p w:rsidR="00C73A82" w:rsidRDefault="00C73A82" w:rsidP="00AA2747">
      <w:pPr>
        <w:rPr>
          <w:szCs w:val="24"/>
        </w:rPr>
      </w:pPr>
      <w:bookmarkStart w:id="0" w:name="_GoBack"/>
      <w:bookmarkEnd w:id="0"/>
    </w:p>
    <w:p w:rsidR="00AA2747" w:rsidRDefault="00AA2747" w:rsidP="00AA2747">
      <w:pPr>
        <w:rPr>
          <w:szCs w:val="24"/>
        </w:rPr>
      </w:pPr>
    </w:p>
    <w:p w:rsidR="00AA2747" w:rsidRPr="00AA2747" w:rsidRDefault="00AA2747" w:rsidP="00AA2747">
      <w:pPr>
        <w:rPr>
          <w:szCs w:val="24"/>
        </w:rPr>
      </w:pPr>
      <w:r>
        <w:rPr>
          <w:szCs w:val="24"/>
        </w:rPr>
        <w:lastRenderedPageBreak/>
        <w:t>_____</w:t>
      </w:r>
      <w:r>
        <w:rPr>
          <w:szCs w:val="24"/>
        </w:rPr>
        <w:tab/>
      </w:r>
      <w:r>
        <w:rPr>
          <w:szCs w:val="24"/>
        </w:rPr>
        <w:tab/>
      </w:r>
      <w:r w:rsidRPr="00AA2747">
        <w:rPr>
          <w:szCs w:val="24"/>
        </w:rPr>
        <w:t>I further hereby renounce, waive and reject, without any reservation, any and all rights,</w:t>
      </w:r>
    </w:p>
    <w:p w:rsidR="00AA2747" w:rsidRPr="00AA2747" w:rsidRDefault="00AA2747" w:rsidP="00AA2747">
      <w:pPr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 w:rsidRPr="00AA2747">
        <w:rPr>
          <w:szCs w:val="24"/>
        </w:rPr>
        <w:t>remedies, claims, demands and/or causes of action, which I may now have or</w:t>
      </w:r>
    </w:p>
    <w:p w:rsidR="00AA2747" w:rsidRPr="00AA2747" w:rsidRDefault="00AA2747" w:rsidP="00AA2747">
      <w:pPr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 w:rsidRPr="00AA2747">
        <w:rPr>
          <w:szCs w:val="24"/>
        </w:rPr>
        <w:t>subsequently acquire, as a result of or on account of, with respect to or in any way</w:t>
      </w:r>
    </w:p>
    <w:p w:rsidR="00AA2747" w:rsidRPr="00AA2747" w:rsidRDefault="00AA2747" w:rsidP="00AA2747">
      <w:pPr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 w:rsidRPr="00AA2747">
        <w:rPr>
          <w:szCs w:val="24"/>
        </w:rPr>
        <w:t>connected to said culvert installation, or to any future obligation or duty of the Town of</w:t>
      </w:r>
    </w:p>
    <w:p w:rsidR="00AA2747" w:rsidRDefault="00AA2747" w:rsidP="00AA2747">
      <w:pPr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 w:rsidR="001C26CD">
        <w:rPr>
          <w:szCs w:val="24"/>
        </w:rPr>
        <w:t>Livonia</w:t>
      </w:r>
      <w:r w:rsidRPr="00AA2747">
        <w:rPr>
          <w:szCs w:val="24"/>
        </w:rPr>
        <w:t>.</w:t>
      </w:r>
    </w:p>
    <w:p w:rsidR="00AA2747" w:rsidRPr="00AA2747" w:rsidRDefault="00AA2747" w:rsidP="00AA2747">
      <w:pPr>
        <w:rPr>
          <w:szCs w:val="24"/>
        </w:rPr>
      </w:pPr>
    </w:p>
    <w:p w:rsidR="00AA2747" w:rsidRDefault="00AA2747" w:rsidP="00AA2747">
      <w:pPr>
        <w:jc w:val="center"/>
        <w:rPr>
          <w:b/>
          <w:szCs w:val="24"/>
          <w:u w:val="single"/>
        </w:rPr>
      </w:pPr>
      <w:r w:rsidRPr="00AA2747">
        <w:rPr>
          <w:b/>
          <w:szCs w:val="24"/>
          <w:u w:val="single"/>
        </w:rPr>
        <w:t>Obligations of Landowners</w:t>
      </w:r>
    </w:p>
    <w:p w:rsidR="00AA2747" w:rsidRPr="00AA2747" w:rsidRDefault="00AA2747" w:rsidP="00AA2747">
      <w:pPr>
        <w:jc w:val="center"/>
        <w:rPr>
          <w:b/>
          <w:szCs w:val="24"/>
          <w:u w:val="single"/>
        </w:rPr>
      </w:pPr>
    </w:p>
    <w:p w:rsidR="00AA2747" w:rsidRDefault="00AA2747" w:rsidP="00AA2747">
      <w:pPr>
        <w:rPr>
          <w:szCs w:val="24"/>
        </w:rPr>
      </w:pPr>
      <w:r w:rsidRPr="00AA2747">
        <w:rPr>
          <w:szCs w:val="24"/>
        </w:rPr>
        <w:t>_____</w:t>
      </w:r>
      <w:r>
        <w:rPr>
          <w:szCs w:val="24"/>
        </w:rPr>
        <w:tab/>
      </w:r>
      <w:r>
        <w:rPr>
          <w:szCs w:val="24"/>
        </w:rPr>
        <w:tab/>
      </w:r>
      <w:r w:rsidRPr="00AA2747">
        <w:rPr>
          <w:szCs w:val="24"/>
        </w:rPr>
        <w:t xml:space="preserve"> I further understand that I am responsible for 100% of</w:t>
      </w:r>
      <w:r w:rsidR="001C26CD">
        <w:rPr>
          <w:szCs w:val="24"/>
        </w:rPr>
        <w:t xml:space="preserve"> all material cost including but not </w:t>
      </w:r>
      <w:r w:rsidR="001C26CD">
        <w:rPr>
          <w:szCs w:val="24"/>
        </w:rPr>
        <w:tab/>
      </w:r>
      <w:r w:rsidR="001C26CD">
        <w:rPr>
          <w:szCs w:val="24"/>
        </w:rPr>
        <w:tab/>
        <w:t xml:space="preserve">limited to </w:t>
      </w:r>
      <w:r w:rsidRPr="00AA2747">
        <w:rPr>
          <w:szCs w:val="24"/>
        </w:rPr>
        <w:t xml:space="preserve">the </w:t>
      </w:r>
      <w:r w:rsidR="001C26CD">
        <w:rPr>
          <w:szCs w:val="24"/>
        </w:rPr>
        <w:t xml:space="preserve">culvert cost, </w:t>
      </w:r>
      <w:r w:rsidRPr="00AA2747">
        <w:rPr>
          <w:szCs w:val="24"/>
        </w:rPr>
        <w:t>catch basin costs and 100% of</w:t>
      </w:r>
      <w:r>
        <w:rPr>
          <w:szCs w:val="24"/>
        </w:rPr>
        <w:t xml:space="preserve"> </w:t>
      </w:r>
      <w:r w:rsidRPr="00AA2747">
        <w:rPr>
          <w:szCs w:val="24"/>
        </w:rPr>
        <w:t xml:space="preserve">the dirt costs; I further </w:t>
      </w:r>
      <w:r w:rsidR="001C26CD">
        <w:rPr>
          <w:szCs w:val="24"/>
        </w:rPr>
        <w:tab/>
      </w:r>
      <w:r w:rsidR="001C26CD">
        <w:rPr>
          <w:szCs w:val="24"/>
        </w:rPr>
        <w:tab/>
      </w:r>
      <w:r w:rsidR="001C26CD">
        <w:rPr>
          <w:szCs w:val="24"/>
        </w:rPr>
        <w:tab/>
      </w:r>
      <w:r w:rsidR="001C26CD">
        <w:rPr>
          <w:szCs w:val="24"/>
        </w:rPr>
        <w:tab/>
      </w:r>
      <w:r w:rsidRPr="00AA2747">
        <w:rPr>
          <w:szCs w:val="24"/>
        </w:rPr>
        <w:t>understand that if the ditch is not properly backfilled and the proper</w:t>
      </w:r>
      <w:r>
        <w:rPr>
          <w:szCs w:val="24"/>
        </w:rPr>
        <w:t xml:space="preserve"> </w:t>
      </w:r>
      <w:r w:rsidRPr="00AA2747">
        <w:rPr>
          <w:szCs w:val="24"/>
        </w:rPr>
        <w:t xml:space="preserve">hardware is not </w:t>
      </w:r>
      <w:r w:rsidR="001C26CD">
        <w:rPr>
          <w:szCs w:val="24"/>
        </w:rPr>
        <w:tab/>
      </w:r>
      <w:r w:rsidR="001C26CD">
        <w:rPr>
          <w:szCs w:val="24"/>
        </w:rPr>
        <w:tab/>
      </w:r>
      <w:r w:rsidR="001C26CD">
        <w:rPr>
          <w:szCs w:val="24"/>
        </w:rPr>
        <w:tab/>
      </w:r>
      <w:r w:rsidRPr="00AA2747">
        <w:rPr>
          <w:szCs w:val="24"/>
        </w:rPr>
        <w:t xml:space="preserve">installed (including grating) within </w:t>
      </w:r>
      <w:r w:rsidR="00B850DA">
        <w:rPr>
          <w:szCs w:val="24"/>
        </w:rPr>
        <w:t xml:space="preserve">fourteen (14) </w:t>
      </w:r>
      <w:r w:rsidRPr="00AA2747">
        <w:rPr>
          <w:szCs w:val="24"/>
        </w:rPr>
        <w:t>days, the Town will complete the</w:t>
      </w:r>
      <w:r>
        <w:rPr>
          <w:szCs w:val="24"/>
        </w:rPr>
        <w:t xml:space="preserve"> </w:t>
      </w:r>
      <w:r w:rsidRPr="00AA2747">
        <w:rPr>
          <w:szCs w:val="24"/>
        </w:rPr>
        <w:t xml:space="preserve">project </w:t>
      </w:r>
      <w:r w:rsidR="00B850DA">
        <w:rPr>
          <w:szCs w:val="24"/>
        </w:rPr>
        <w:tab/>
      </w:r>
      <w:r w:rsidR="00B850DA">
        <w:rPr>
          <w:szCs w:val="24"/>
        </w:rPr>
        <w:tab/>
      </w:r>
      <w:r w:rsidRPr="00AA2747">
        <w:rPr>
          <w:szCs w:val="24"/>
        </w:rPr>
        <w:t>and bill the property owner, and if the bill is not paid within 30 days, the Town may</w:t>
      </w:r>
      <w:r>
        <w:rPr>
          <w:szCs w:val="24"/>
        </w:rPr>
        <w:t xml:space="preserve"> </w:t>
      </w:r>
      <w:r w:rsidRPr="00AA2747">
        <w:rPr>
          <w:szCs w:val="24"/>
        </w:rPr>
        <w:t xml:space="preserve">place </w:t>
      </w:r>
      <w:r w:rsidR="00B850DA">
        <w:rPr>
          <w:szCs w:val="24"/>
        </w:rPr>
        <w:tab/>
      </w:r>
      <w:r w:rsidR="00B850DA">
        <w:rPr>
          <w:szCs w:val="24"/>
        </w:rPr>
        <w:tab/>
      </w:r>
      <w:r w:rsidRPr="00AA2747">
        <w:rPr>
          <w:szCs w:val="24"/>
        </w:rPr>
        <w:t>a lien on said property; and</w:t>
      </w:r>
    </w:p>
    <w:p w:rsidR="00AA2747" w:rsidRPr="00AA2747" w:rsidRDefault="00AA2747" w:rsidP="00AA2747">
      <w:pPr>
        <w:rPr>
          <w:szCs w:val="24"/>
        </w:rPr>
      </w:pPr>
    </w:p>
    <w:p w:rsidR="00AA2747" w:rsidRPr="00AA2747" w:rsidRDefault="00AA2747" w:rsidP="00AA2747">
      <w:pPr>
        <w:rPr>
          <w:szCs w:val="24"/>
        </w:rPr>
      </w:pPr>
      <w:r w:rsidRPr="00AA2747">
        <w:rPr>
          <w:szCs w:val="24"/>
        </w:rPr>
        <w:t>_____</w:t>
      </w:r>
      <w:r>
        <w:rPr>
          <w:szCs w:val="24"/>
        </w:rPr>
        <w:tab/>
      </w:r>
      <w:r>
        <w:rPr>
          <w:szCs w:val="24"/>
        </w:rPr>
        <w:tab/>
      </w:r>
      <w:r w:rsidRPr="00AA2747">
        <w:rPr>
          <w:szCs w:val="24"/>
        </w:rPr>
        <w:t xml:space="preserve"> I further understand and acknowledge that I have been provided a copy of the</w:t>
      </w:r>
    </w:p>
    <w:p w:rsidR="00AA2747" w:rsidRPr="00AA2747" w:rsidRDefault="00AA2747" w:rsidP="00AA2747">
      <w:pPr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 w:rsidRPr="00AA2747">
        <w:rPr>
          <w:szCs w:val="24"/>
        </w:rPr>
        <w:t xml:space="preserve">Specifications and Limitations provision adopted by the Town of </w:t>
      </w:r>
      <w:r w:rsidR="001C26CD">
        <w:rPr>
          <w:szCs w:val="24"/>
        </w:rPr>
        <w:t>Livonia</w:t>
      </w:r>
      <w:r w:rsidRPr="00AA2747">
        <w:rPr>
          <w:szCs w:val="24"/>
        </w:rPr>
        <w:t>, and agree to</w:t>
      </w:r>
    </w:p>
    <w:p w:rsidR="00AA2747" w:rsidRDefault="00AA2747" w:rsidP="00AA2747">
      <w:pPr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 w:rsidRPr="00AA2747">
        <w:rPr>
          <w:szCs w:val="24"/>
        </w:rPr>
        <w:t>same.</w:t>
      </w:r>
    </w:p>
    <w:p w:rsidR="00AA2747" w:rsidRPr="00AA2747" w:rsidRDefault="00AA2747" w:rsidP="00AA2747">
      <w:pPr>
        <w:rPr>
          <w:szCs w:val="24"/>
        </w:rPr>
      </w:pPr>
    </w:p>
    <w:p w:rsidR="00AA2747" w:rsidRPr="00AA2747" w:rsidRDefault="00AA2747" w:rsidP="00AA2747">
      <w:pPr>
        <w:rPr>
          <w:szCs w:val="24"/>
        </w:rPr>
      </w:pPr>
    </w:p>
    <w:p w:rsidR="00AA2747" w:rsidRDefault="001C26CD" w:rsidP="00AA2747">
      <w:pPr>
        <w:rPr>
          <w:szCs w:val="24"/>
        </w:rPr>
      </w:pPr>
      <w:r>
        <w:rPr>
          <w:szCs w:val="24"/>
        </w:rPr>
        <w:t>_______________________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__________________________</w:t>
      </w:r>
    </w:p>
    <w:p w:rsidR="001C26CD" w:rsidRDefault="001C26CD" w:rsidP="00AA2747">
      <w:pPr>
        <w:rPr>
          <w:szCs w:val="24"/>
        </w:rPr>
      </w:pPr>
      <w:r>
        <w:rPr>
          <w:szCs w:val="24"/>
        </w:rPr>
        <w:t>Landowner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Date</w:t>
      </w:r>
      <w:r>
        <w:rPr>
          <w:szCs w:val="24"/>
        </w:rPr>
        <w:tab/>
      </w:r>
    </w:p>
    <w:p w:rsidR="001C26CD" w:rsidRDefault="001C26CD" w:rsidP="00AA2747">
      <w:pPr>
        <w:rPr>
          <w:szCs w:val="24"/>
        </w:rPr>
      </w:pPr>
    </w:p>
    <w:p w:rsidR="001C26CD" w:rsidRDefault="001C26CD" w:rsidP="00AA2747">
      <w:pPr>
        <w:rPr>
          <w:szCs w:val="24"/>
        </w:rPr>
      </w:pPr>
      <w:r>
        <w:rPr>
          <w:szCs w:val="24"/>
        </w:rPr>
        <w:t>_______________________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__________________________</w:t>
      </w:r>
    </w:p>
    <w:p w:rsidR="001C26CD" w:rsidRPr="00AA2747" w:rsidRDefault="001C26CD" w:rsidP="00AA2747">
      <w:pPr>
        <w:rPr>
          <w:szCs w:val="24"/>
        </w:rPr>
      </w:pPr>
      <w:r>
        <w:rPr>
          <w:szCs w:val="24"/>
        </w:rPr>
        <w:t>Witness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Witness</w:t>
      </w:r>
    </w:p>
    <w:sectPr w:rsidR="001C26CD" w:rsidRPr="00AA2747" w:rsidSect="00C6564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MDUyNLUwMjc2MDZX0lEKTi0uzszPAykwrAUATmR20CwAAAA="/>
  </w:docVars>
  <w:rsids>
    <w:rsidRoot w:val="00C6564D"/>
    <w:rsid w:val="001C26CD"/>
    <w:rsid w:val="002D3FC4"/>
    <w:rsid w:val="0030108F"/>
    <w:rsid w:val="003E23FA"/>
    <w:rsid w:val="008F5856"/>
    <w:rsid w:val="00923015"/>
    <w:rsid w:val="00AA2747"/>
    <w:rsid w:val="00B850DA"/>
    <w:rsid w:val="00C6564D"/>
    <w:rsid w:val="00C73A82"/>
    <w:rsid w:val="00F87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qFormat/>
    <w:rsid w:val="002D3FC4"/>
    <w:rPr>
      <w:rFonts w:ascii="Arial" w:hAnsi="Arial"/>
      <w:i w:val="0"/>
      <w:iCs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qFormat/>
    <w:rsid w:val="002D3FC4"/>
    <w:rPr>
      <w:rFonts w:ascii="Arial" w:hAnsi="Arial"/>
      <w:i w:val="0"/>
      <w:i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3</Pages>
  <Words>772</Words>
  <Characters>440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na</dc:creator>
  <cp:lastModifiedBy>Donna</cp:lastModifiedBy>
  <cp:revision>5</cp:revision>
  <dcterms:created xsi:type="dcterms:W3CDTF">2018-03-08T16:50:00Z</dcterms:created>
  <dcterms:modified xsi:type="dcterms:W3CDTF">2018-06-12T14:00:00Z</dcterms:modified>
</cp:coreProperties>
</file>